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Wellington,</w:t>
      </w:r>
      <w:r>
        <w:t xml:space="preserve"> </w:t>
      </w:r>
      <w:r>
        <w:t xml:space="preserve">New</w:t>
      </w:r>
      <w:r>
        <w:t xml:space="preserve"> </w:t>
      </w:r>
      <w:r>
        <w:t xml:space="preserve">Zealand</w:t>
      </w:r>
    </w:p>
    <w:bookmarkStart w:id="20" w:name="X77a065845873c0bb5744b5de134a189df5bb8d4"/>
    <w:p>
      <w:pPr>
        <w:pStyle w:val="Heading1"/>
      </w:pPr>
      <w:r>
        <w:t xml:space="preserve">Internship Application Letter: Civil Engineer Position at a Leading Infrastructure Firm in Wellington, New Zealand</w:t>
      </w:r>
    </w:p>
    <w:p>
      <w:pPr>
        <w:pStyle w:val="FirstParagraph"/>
      </w:pPr>
      <w:r>
        <w:t xml:space="preserve">Dear Hiring Manager,</w:t>
      </w:r>
    </w:p>
    <w:p>
      <w:pPr>
        <w:pStyle w:val="BodyText"/>
      </w:pPr>
      <w:r>
        <w:t xml:space="preserve">It is with profound enthusiasm and a deep appreciation for the dynamic engineering landscape of New Zealand that I submit my application for the Civil Engineering Internship position within your esteemed organization in Wellington. As an aspiring civil engineer deeply committed to contributing to sustainable, resilient infrastructure development, I am eager to bring my academic foundation, practical skills, and unwavering passion for creating meaningful community impact to your team. Wellington’s unique challenges and opportunities—shaped by its breathtaking coastal geography, active seismic environment, and vibrant commitment to innovation—resonate powerfully with my professional aspirations and academic focus.</w:t>
      </w:r>
    </w:p>
    <w:p>
      <w:pPr>
        <w:pStyle w:val="BodyText"/>
      </w:pPr>
      <w:r>
        <w:t xml:space="preserve">My academic journey at the University of Auckland, where I am pursuing a Bachelor of Engineering (Civil) with Honours, has provided me with rigorous training in core civil engineering principles directly applicable to the New Zealand context. Courses such as Geotechnical Engineering (focusing on soil mechanics and seismic design), Structural Analysis (applying NZS 3604 standards), and Water Resources Management have equipped me with technical competencies I am eager to apply in a real-world setting. A pivotal project involved designing a sustainable stormwater management system for a hypothetical Wellington suburb, integrating the principles of the Wellington Region’s Freshwater Plan and considering climate change projections for increased rainfall intensity. This required not only engineering precision but also an understanding of local environmental regulations and community needs—skills I recognize are essential for success in New Zealand’s regulatory framework. Furthermore, my coursework consistently emphasizes practical application, including software proficiency in AutoCAD Civil 3D, Revit for BIM modeling, and GIS tools like ArcGIS Pro to analyze spatial data critical for site assessment across diverse Wellington terrains.</w:t>
      </w:r>
    </w:p>
    <w:p>
      <w:pPr>
        <w:pStyle w:val="BodyText"/>
      </w:pPr>
      <w:r>
        <w:t xml:space="preserve">Beyond the classroom, I actively sought opportunities to deepen my understanding of New Zealand’s specific civil engineering challenges. During the summer break of 2023, I volunteered with the Wellington City Council’s Parks and Recreation Department on a community-led initiative to assess erosion along the coastal path at Oriental Bay. This hands-on experience exposed me to field surveying techniques, stakeholder engagement with local iwi (Māori tribes) regarding cultural heritage sites within the project area, and the practical constraints of working in an urban coastal environment like Wellington. I learned firsthand how community consultation and environmental sensitivity are non-negotiable elements in any project scope—a lesson that profoundly shaped my professional perspective. Additionally, I attended Waka Kotahi (NZ Transport Agency)’s Youth Engineering Forum in 2024, where I gained insights into current infrastructure projects like the Wellington Urban Motorway Programme and the strategic planning for resilient transport networks across our seismic zone. This event solidified my understanding of how engineering decisions directly impact New Zealanders' daily lives, particularly in a city as geographically complex as Wellington.</w:t>
      </w:r>
    </w:p>
    <w:p>
      <w:pPr>
        <w:pStyle w:val="BodyText"/>
      </w:pPr>
      <w:r>
        <w:t xml:space="preserve">What excites me most about pursuing this Internship in New Zealand’s capital is the unique opportunity to learn from industry leaders actively shaping Wellington’s future. The city’s commitment to pioneering solutions—such as the Te Ngākau (Wellington Central Business District) redevelopment, ongoing earthquake resilience upgrades for critical infrastructure, and ambitious climate adaptation strategies for its waterfront—are not merely case studies; they represent living laboratories where my skills can contribute meaningfully. I am particularly drawn to your organization’s reputation for integrating cutting-edge engineering with sustainable development practices and community partnership. The prospect of contributing to projects that enhance the livability, safety, and economic vitality of Wellington—a city that embodies both natural beauty and urban resilience—aligns perfectly with my career vision. I am eager to learn under mentors who understand how to balance technical excellence with the specific demands of New Zealand’s environment: from designing structures capable of withstanding subduction zone earthquakes to creating public spaces that harmonize with the Māori concept of *kaitiakitanga* (guardianship) over natural resources.</w:t>
      </w:r>
    </w:p>
    <w:p>
      <w:pPr>
        <w:pStyle w:val="BodyText"/>
      </w:pPr>
      <w:r>
        <w:t xml:space="preserve">I am fully aware that an internship in Wellington offers more than just technical training; it is an immersion into the cultural and professional ethos of New Zealand engineering. I am committed to respecting and engaging with Māori perspectives as central to our collective future, understanding that successful civil engineering projects here require deep cultural competency alongside technical skill. My experience collaborating with diverse teams during group projects at university, including working with peers from Ngāti Ranginui and Te Ātiawa iwi on a community planning workshop, has prepared me to contribute respectfully and effectively within such an environment. I am also keen to learn the practical nuances of working within New Zealand’s specific engineering standards (NZS 3604, NZS 1170), procurement processes, and safety protocols—knowledge that is indispensable for any engineer operating in this country.</w:t>
      </w:r>
    </w:p>
    <w:p>
      <w:pPr>
        <w:pStyle w:val="BodyText"/>
      </w:pPr>
      <w:r>
        <w:t xml:space="preserve">My technical abilities are complemented by strong communication skills and a proactive work ethic. I have successfully managed group projects with tight deadlines under pressure, such as the final-year design competition where my team developed an affordable water filtration system for rural communities. This required clear technical documentation, collaborative problem-solving, and presenting complex findings to a panel of industry judges—skills directly transferable to the collaborative nature of civil engineering in Wellington’s fast-paced project environment. I am proficient in English (IELTS 7.5) and possess foundational knowledge of basic Māori phrases relevant to professional contexts, demonstrating my respect for the local culture.</w:t>
      </w:r>
    </w:p>
    <w:p>
      <w:pPr>
        <w:pStyle w:val="BodyText"/>
      </w:pPr>
      <w:r>
        <w:t xml:space="preserve">I am confident that my academic background, proactive approach to learning about New Zealand-specific engineering challenges, and genuine passion for contributing to Wellington’s development make me a strong candidate for your Internship program. I am eager to bring my energy, dedication, and fresh perspective to your team while learning from experienced professionals navigating the unique opportunities of this remarkable city. I have attached my resume for your detailed review and welcome the opportunity to discuss how my skills align with your current projects and future vision for infrastructure in New Zealand.</w:t>
      </w:r>
    </w:p>
    <w:p>
      <w:pPr>
        <w:pStyle w:val="BodyText"/>
      </w:pPr>
      <w:r>
        <w:t xml:space="preserve">Thank you for considering my application. I am deeply enthusiastic about the possibility of contributing to Wellington’s engineering legacy and am available at your earliest convenience for an interview. I look forward to potentially discussing how I can support your team’s mission of building a safer, more sustainable, and prosperous New Zealand.</w:t>
      </w:r>
    </w:p>
    <w:p>
      <w:pPr>
        <w:pStyle w:val="BodyText"/>
      </w:pPr>
      <w:r>
        <w:t xml:space="preserve">Sincerely,</w:t>
      </w:r>
    </w:p>
    <w:p>
      <w:pPr>
        <w:pStyle w:val="BodyText"/>
      </w:pPr>
      <w:r>
        <w:t xml:space="preserve">[Your Full Name]</w:t>
      </w:r>
    </w:p>
    <w:p>
      <w:pPr>
        <w:pStyle w:val="BodyText"/>
      </w:pPr>
      <w:r>
        <w:t xml:space="preserve">[Your Contact Information: Phone Number | Email Address | LinkedIn Profile (Optional)]</w:t>
      </w:r>
    </w:p>
    <w:p>
      <w:pPr>
        <w:pStyle w:val="BodyText"/>
      </w:pPr>
      <w:r>
        <w:t xml:space="preserve">[Your Current University &amp; Expected Graduation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 Wellington, New Zealand</dc:title>
  <dc:creator/>
  <dc:language>en</dc:language>
  <cp:keywords/>
  <dcterms:created xsi:type="dcterms:W3CDTF">2025-12-09T07:26:50Z</dcterms:created>
  <dcterms:modified xsi:type="dcterms:W3CDTF">2025-12-09T07:26:50Z</dcterms:modified>
</cp:coreProperties>
</file>

<file path=docProps/custom.xml><?xml version="1.0" encoding="utf-8"?>
<Properties xmlns="http://schemas.openxmlformats.org/officeDocument/2006/custom-properties" xmlns:vt="http://schemas.openxmlformats.org/officeDocument/2006/docPropsVTypes"/>
</file>